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1995146136"/>
        <w:docPartObj>
          <w:docPartGallery w:val="Cover Pages"/>
          <w:docPartUnique/>
        </w:docPartObj>
      </w:sdtPr>
      <w:sdtEndPr>
        <w:rPr>
          <w:rFonts w:eastAsiaTheme="minorHAnsi"/>
          <w:lang w:val="en-GB"/>
        </w:rPr>
      </w:sdtEndPr>
      <w:sdtContent>
        <w:p w:rsidR="00A13D2C" w:rsidRDefault="00A13D2C">
          <w:pPr>
            <w:pStyle w:val="NoSpacing"/>
          </w:pPr>
          <w:r>
            <w:rPr>
              <w:noProof/>
              <w:lang w:val="en-GB" w:eastAsia="en-GB"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showingPlcHdr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:rsidR="00A13D2C" w:rsidRDefault="00A13D2C" w:rsidP="00A13D2C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id="Group 2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:rsidR="00A13D2C" w:rsidRDefault="00A13D2C" w:rsidP="00A13D2C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0879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A13D2C" w:rsidRDefault="000B4791" w:rsidP="000B4791">
                                <w:pPr>
                                  <w:pStyle w:val="NoSpacing"/>
                                  <w:rPr>
                                    <w:color w:val="4472C4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roofErr w:type="spellStart"/>
                                    <w:r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Rosemol</w:t>
                                    </w:r>
                                    <w:proofErr w:type="spellEnd"/>
                                    <w:r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 xml:space="preserve"> Joy</w:t>
                                    </w:r>
                                  </w:sdtContent>
                                </w:sdt>
                              </w:p>
                              <w:p w:rsidR="00A13D2C" w:rsidRDefault="00A13D2C" w:rsidP="000B4791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513DB1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  <w:r w:rsidR="00F017EE">
                                  <w:rPr>
                                    <w:caps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&lt;Roll number&gt;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:rsidR="00A13D2C" w:rsidRDefault="000B4791" w:rsidP="000B4791">
                          <w:pPr>
                            <w:pStyle w:val="NoSpacing"/>
                            <w:rPr>
                              <w:color w:val="4472C4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roofErr w:type="spellStart"/>
                              <w:r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Rosemol</w:t>
                              </w:r>
                              <w:proofErr w:type="spellEnd"/>
                              <w:r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 xml:space="preserve"> Joy</w:t>
                              </w:r>
                            </w:sdtContent>
                          </w:sdt>
                        </w:p>
                        <w:p w:rsidR="00A13D2C" w:rsidRDefault="00A13D2C" w:rsidP="000B4791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513DB1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sdtContent>
                          </w:sdt>
                          <w:r w:rsidR="00F017EE">
                            <w:rPr>
                              <w:caps/>
                              <w:color w:val="595959" w:themeColor="text1" w:themeTint="A6"/>
                              <w:sz w:val="20"/>
                              <w:szCs w:val="20"/>
                            </w:rPr>
                            <w:t>&lt;Roll number&gt;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87071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A13D2C" w:rsidRDefault="00A13D2C" w:rsidP="00A13D2C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Job Listing Portal</w:t>
                                    </w:r>
                                  </w:sdtContent>
                                </w:sdt>
                              </w:p>
                              <w:p w:rsidR="00A13D2C" w:rsidRDefault="00A13D2C" w:rsidP="00A13D2C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MERN stack application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id="Text Box 1" o:spid="_x0000_s1056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" filled="f" stroked="f" strokeweight=".5pt">
                    <v:textbox style="mso-fit-shape-to-text:t" inset="0,0,0,0">
                      <w:txbxContent>
                        <w:p w:rsidR="00A13D2C" w:rsidRDefault="00A13D2C" w:rsidP="00A13D2C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Job Listing Portal</w:t>
                              </w:r>
                            </w:sdtContent>
                          </w:sdt>
                        </w:p>
                        <w:p w:rsidR="00A13D2C" w:rsidRDefault="00A13D2C" w:rsidP="00A13D2C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MERN stack application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:rsidR="00A13D2C" w:rsidRDefault="00A13D2C">
          <w:r>
            <w:rPr>
              <w:noProof/>
              <w:lang w:eastAsia="en-GB"/>
            </w:rPr>
            <mc:AlternateContent>
              <mc:Choice Requires="wps">
                <w:drawing>
                  <wp:anchor distT="45720" distB="45720" distL="114300" distR="114300" simplePos="0" relativeHeight="251663360" behindDoc="0" locked="0" layoutInCell="1" allowOverlap="1">
                    <wp:simplePos x="0" y="0"/>
                    <wp:positionH relativeFrom="margin">
                      <wp:posOffset>435610</wp:posOffset>
                    </wp:positionH>
                    <wp:positionV relativeFrom="paragraph">
                      <wp:posOffset>2976245</wp:posOffset>
                    </wp:positionV>
                    <wp:extent cx="4852670" cy="1404620"/>
                    <wp:effectExtent l="0" t="0" r="24130" b="2730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852670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A13D2C" w:rsidRDefault="00A13D2C" w:rsidP="00A13D2C">
                                <w:r>
                                  <w:t xml:space="preserve">GitHub: </w:t>
                                </w:r>
                                <w:hyperlink r:id="rId6" w:history="1">
                                  <w:r w:rsidRPr="00A2407D">
                                    <w:rPr>
                                      <w:rStyle w:val="Hyperlink"/>
                                    </w:rPr>
                                    <w:t>https://github.com/RosemolJoy20/job-listing-portal</w:t>
                                  </w:r>
                                </w:hyperlink>
                              </w:p>
                              <w:p w:rsidR="00A13D2C" w:rsidRDefault="00A13D2C" w:rsidP="00A13D2C">
                                <w:r>
                                  <w:t xml:space="preserve">Live Application at </w:t>
                                </w:r>
                                <w:proofErr w:type="spellStart"/>
                                <w:r>
                                  <w:t>Herku</w:t>
                                </w:r>
                                <w:proofErr w:type="spellEnd"/>
                                <w:r>
                                  <w:t xml:space="preserve">: </w:t>
                                </w:r>
                                <w:hyperlink r:id="rId7" w:history="1">
                                  <w:r w:rsidRPr="00A2407D">
                                    <w:rPr>
                                      <w:rStyle w:val="Hyperlink"/>
                                    </w:rPr>
                                    <w:t>https://job-listing-portal-app.herokuapp.com/</w:t>
                                  </w:r>
                                </w:hyperlink>
                              </w:p>
                              <w:p w:rsidR="00A13D2C" w:rsidRDefault="00A13D2C" w:rsidP="00A13D2C">
                                <w:r>
                                  <w:t xml:space="preserve">MongoDB Database Connection String: </w:t>
                                </w:r>
                                <w:r w:rsidRPr="00A13D2C">
                                  <w:t>mongodb+srv://RosemolJoy20:Joyrosemol20@cluster0.ijwcv.mongodb.net/job-listing-portal?retryWrites=true&amp;w=majority</w:t>
                                </w:r>
                              </w:p>
                              <w:p w:rsidR="00F07BFA" w:rsidRDefault="00F07BFA" w:rsidP="00A13D2C">
                                <w:r>
                                  <w:t>Google Drive Video: &lt;paste your link here&gt;</w:t>
                                </w:r>
                              </w:p>
                              <w:p w:rsidR="00A13D2C" w:rsidRDefault="00A13D2C" w:rsidP="00A13D2C"/>
                              <w:p w:rsidR="00A13D2C" w:rsidRDefault="00A13D2C" w:rsidP="00A13D2C"/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id="Text Box 2" o:spid="_x0000_s1057" type="#_x0000_t202" style="position:absolute;margin-left:34.3pt;margin-top:234.35pt;width:382.1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">
                    <v:textbox style="mso-fit-shape-to-text:t">
                      <w:txbxContent>
                        <w:p w:rsidR="00A13D2C" w:rsidRDefault="00A13D2C" w:rsidP="00A13D2C">
                          <w:r>
                            <w:t xml:space="preserve">GitHub: </w:t>
                          </w:r>
                          <w:hyperlink r:id="rId8" w:history="1">
                            <w:r w:rsidRPr="00A2407D">
                              <w:rPr>
                                <w:rStyle w:val="Hyperlink"/>
                              </w:rPr>
                              <w:t>https://github.com/RosemolJoy20/job-listing-portal</w:t>
                            </w:r>
                          </w:hyperlink>
                        </w:p>
                        <w:p w:rsidR="00A13D2C" w:rsidRDefault="00A13D2C" w:rsidP="00A13D2C">
                          <w:r>
                            <w:t xml:space="preserve">Live Application at </w:t>
                          </w:r>
                          <w:proofErr w:type="spellStart"/>
                          <w:r>
                            <w:t>Herku</w:t>
                          </w:r>
                          <w:proofErr w:type="spellEnd"/>
                          <w:r>
                            <w:t xml:space="preserve">: </w:t>
                          </w:r>
                          <w:hyperlink r:id="rId9" w:history="1">
                            <w:r w:rsidRPr="00A2407D">
                              <w:rPr>
                                <w:rStyle w:val="Hyperlink"/>
                              </w:rPr>
                              <w:t>https://job-listing-portal-app.herokuapp.com/</w:t>
                            </w:r>
                          </w:hyperlink>
                        </w:p>
                        <w:p w:rsidR="00A13D2C" w:rsidRDefault="00A13D2C" w:rsidP="00A13D2C">
                          <w:r>
                            <w:t xml:space="preserve">MongoDB Database Connection String: </w:t>
                          </w:r>
                          <w:r w:rsidRPr="00A13D2C">
                            <w:t>mongodb+srv://RosemolJoy20:Joyrosemol20@cluster0.ijwcv.mongodb.net/job-listing-portal?retryWrites=true&amp;w=majority</w:t>
                          </w:r>
                        </w:p>
                        <w:p w:rsidR="00F07BFA" w:rsidRDefault="00F07BFA" w:rsidP="00A13D2C">
                          <w:r>
                            <w:t>Google Drive Video: &lt;paste your link here&gt;</w:t>
                          </w:r>
                        </w:p>
                        <w:p w:rsidR="00A13D2C" w:rsidRDefault="00A13D2C" w:rsidP="00A13D2C"/>
                        <w:p w:rsidR="00A13D2C" w:rsidRDefault="00A13D2C" w:rsidP="00A13D2C"/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id w:val="-301084171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:rsidR="00517F99" w:rsidRDefault="00517F99">
          <w:pPr>
            <w:pStyle w:val="TOCHeading"/>
          </w:pPr>
          <w:r>
            <w:t>Contents</w:t>
          </w:r>
        </w:p>
        <w:p w:rsidR="00BD5A1D" w:rsidRDefault="00517F9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565368" w:history="1">
            <w:r w:rsidR="00BD5A1D" w:rsidRPr="00816791">
              <w:rPr>
                <w:rStyle w:val="Hyperlink"/>
                <w:noProof/>
              </w:rPr>
              <w:t>Application architecture</w:t>
            </w:r>
            <w:r w:rsidR="00BD5A1D">
              <w:rPr>
                <w:noProof/>
                <w:webHidden/>
              </w:rPr>
              <w:tab/>
            </w:r>
            <w:r w:rsidR="00BD5A1D">
              <w:rPr>
                <w:noProof/>
                <w:webHidden/>
              </w:rPr>
              <w:fldChar w:fldCharType="begin"/>
            </w:r>
            <w:r w:rsidR="00BD5A1D">
              <w:rPr>
                <w:noProof/>
                <w:webHidden/>
              </w:rPr>
              <w:instrText xml:space="preserve"> PAGEREF _Toc78565368 \h </w:instrText>
            </w:r>
            <w:r w:rsidR="00BD5A1D">
              <w:rPr>
                <w:noProof/>
                <w:webHidden/>
              </w:rPr>
            </w:r>
            <w:r w:rsidR="00BD5A1D">
              <w:rPr>
                <w:noProof/>
                <w:webHidden/>
              </w:rPr>
              <w:fldChar w:fldCharType="separate"/>
            </w:r>
            <w:r w:rsidR="007A3A54">
              <w:rPr>
                <w:noProof/>
                <w:webHidden/>
              </w:rPr>
              <w:t>2</w:t>
            </w:r>
            <w:r w:rsidR="00BD5A1D">
              <w:rPr>
                <w:noProof/>
                <w:webHidden/>
              </w:rPr>
              <w:fldChar w:fldCharType="end"/>
            </w:r>
          </w:hyperlink>
        </w:p>
        <w:p w:rsidR="00BD5A1D" w:rsidRDefault="00BD5A1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8565369" w:history="1">
            <w:r w:rsidRPr="00816791">
              <w:rPr>
                <w:rStyle w:val="Hyperlink"/>
                <w:noProof/>
              </w:rPr>
              <w:t>Technology st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565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A3A54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A1D" w:rsidRDefault="00BD5A1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8565370" w:history="1">
            <w:r w:rsidRPr="00816791">
              <w:rPr>
                <w:rStyle w:val="Hyperlink"/>
                <w:noProof/>
              </w:rPr>
              <w:t>Project depend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565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A3A54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A1D" w:rsidRDefault="00BD5A1D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78565371" w:history="1">
            <w:r w:rsidRPr="00816791">
              <w:rPr>
                <w:rStyle w:val="Hyperlink"/>
                <w:noProof/>
              </w:rPr>
              <w:t>Backend depend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565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A3A54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5A1D" w:rsidRDefault="00BD5A1D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78565372" w:history="1">
            <w:r w:rsidRPr="00816791">
              <w:rPr>
                <w:rStyle w:val="Hyperlink"/>
                <w:noProof/>
              </w:rPr>
              <w:t>Frontend depend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565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A3A54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0608" w:rsidRDefault="00517F99" w:rsidP="00DB0608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:rsidR="00DB0608" w:rsidRDefault="00DB0608" w:rsidP="00DB0608">
          <w:pPr>
            <w:rPr>
              <w:b/>
              <w:bCs/>
              <w:noProof/>
            </w:rPr>
          </w:pPr>
        </w:p>
        <w:p w:rsidR="00DB0608" w:rsidRDefault="00DB0608" w:rsidP="00DB0608">
          <w:pPr>
            <w:rPr>
              <w:b/>
              <w:bCs/>
              <w:noProof/>
            </w:rPr>
          </w:pPr>
        </w:p>
        <w:p w:rsidR="00DB0608" w:rsidRDefault="00DB0608" w:rsidP="00DB0608">
          <w:pPr>
            <w:rPr>
              <w:b/>
              <w:bCs/>
              <w:noProof/>
            </w:rPr>
          </w:pPr>
        </w:p>
        <w:p w:rsidR="00DB0608" w:rsidRDefault="00DB0608" w:rsidP="00DB0608">
          <w:pPr>
            <w:rPr>
              <w:b/>
              <w:bCs/>
              <w:noProof/>
            </w:rPr>
          </w:pPr>
        </w:p>
        <w:p w:rsidR="00DB0608" w:rsidRDefault="00DB0608" w:rsidP="00DB0608">
          <w:pPr>
            <w:rPr>
              <w:b/>
              <w:bCs/>
              <w:noProof/>
            </w:rPr>
          </w:pPr>
        </w:p>
        <w:p w:rsidR="00DB0608" w:rsidRDefault="00DB0608" w:rsidP="00DB0608">
          <w:pPr>
            <w:rPr>
              <w:b/>
              <w:bCs/>
              <w:noProof/>
            </w:rPr>
          </w:pPr>
        </w:p>
        <w:p w:rsidR="00DB0608" w:rsidRDefault="00DB0608" w:rsidP="00DB0608">
          <w:pPr>
            <w:rPr>
              <w:b/>
              <w:bCs/>
              <w:noProof/>
            </w:rPr>
          </w:pPr>
        </w:p>
        <w:p w:rsidR="00DB0608" w:rsidRDefault="00DB0608" w:rsidP="00DB0608">
          <w:pPr>
            <w:rPr>
              <w:b/>
              <w:bCs/>
              <w:noProof/>
            </w:rPr>
          </w:pPr>
        </w:p>
        <w:p w:rsidR="00DB0608" w:rsidRDefault="00DB0608" w:rsidP="00DB0608">
          <w:pPr>
            <w:rPr>
              <w:b/>
              <w:bCs/>
              <w:noProof/>
            </w:rPr>
          </w:pPr>
        </w:p>
        <w:p w:rsidR="00DB0608" w:rsidRDefault="00DB0608" w:rsidP="00DB0608">
          <w:pPr>
            <w:rPr>
              <w:b/>
              <w:bCs/>
              <w:noProof/>
            </w:rPr>
          </w:pPr>
        </w:p>
        <w:p w:rsidR="00DB0608" w:rsidRDefault="00DB0608" w:rsidP="00DB0608">
          <w:pPr>
            <w:rPr>
              <w:b/>
              <w:bCs/>
              <w:noProof/>
            </w:rPr>
          </w:pPr>
        </w:p>
        <w:p w:rsidR="00DB0608" w:rsidRDefault="00DB0608" w:rsidP="00DB0608">
          <w:pPr>
            <w:rPr>
              <w:b/>
              <w:bCs/>
              <w:noProof/>
            </w:rPr>
          </w:pPr>
        </w:p>
        <w:p w:rsidR="00DB0608" w:rsidRDefault="00DB0608" w:rsidP="00DB0608">
          <w:pPr>
            <w:rPr>
              <w:b/>
              <w:bCs/>
              <w:noProof/>
            </w:rPr>
          </w:pPr>
        </w:p>
        <w:p w:rsidR="00DB0608" w:rsidRDefault="00DB0608" w:rsidP="00DB0608">
          <w:pPr>
            <w:rPr>
              <w:b/>
              <w:bCs/>
              <w:noProof/>
            </w:rPr>
          </w:pPr>
        </w:p>
        <w:p w:rsidR="00DB0608" w:rsidRDefault="00DB0608" w:rsidP="00DB0608">
          <w:pPr>
            <w:rPr>
              <w:b/>
              <w:bCs/>
              <w:noProof/>
            </w:rPr>
          </w:pPr>
        </w:p>
        <w:p w:rsidR="00DB0608" w:rsidRDefault="00DB0608" w:rsidP="00DB0608">
          <w:pPr>
            <w:rPr>
              <w:b/>
              <w:bCs/>
              <w:noProof/>
            </w:rPr>
          </w:pPr>
        </w:p>
        <w:p w:rsidR="00DB0608" w:rsidRDefault="00DB0608" w:rsidP="00DB0608">
          <w:pPr>
            <w:rPr>
              <w:b/>
              <w:bCs/>
              <w:noProof/>
            </w:rPr>
          </w:pPr>
        </w:p>
        <w:p w:rsidR="00DB0608" w:rsidRDefault="00DB0608" w:rsidP="00DB0608">
          <w:pPr>
            <w:rPr>
              <w:b/>
              <w:bCs/>
              <w:noProof/>
            </w:rPr>
          </w:pPr>
        </w:p>
        <w:p w:rsidR="00DB0608" w:rsidRDefault="00DB0608" w:rsidP="00DB0608">
          <w:pPr>
            <w:rPr>
              <w:b/>
              <w:bCs/>
              <w:noProof/>
            </w:rPr>
          </w:pPr>
        </w:p>
        <w:p w:rsidR="00DB0608" w:rsidRDefault="00DB0608" w:rsidP="00DB0608">
          <w:pPr>
            <w:rPr>
              <w:b/>
              <w:bCs/>
              <w:noProof/>
            </w:rPr>
          </w:pPr>
        </w:p>
        <w:p w:rsidR="00DB0608" w:rsidRDefault="00DB0608" w:rsidP="00DB0608">
          <w:pPr>
            <w:rPr>
              <w:b/>
              <w:bCs/>
              <w:noProof/>
            </w:rPr>
          </w:pPr>
        </w:p>
        <w:p w:rsidR="00CD6A8F" w:rsidRDefault="00CD6A8F" w:rsidP="00DB0608">
          <w:pPr>
            <w:rPr>
              <w:b/>
              <w:bCs/>
              <w:noProof/>
            </w:rPr>
          </w:pPr>
        </w:p>
        <w:p w:rsidR="00CD6A8F" w:rsidRDefault="00CD6A8F" w:rsidP="00DB0608">
          <w:pPr>
            <w:rPr>
              <w:b/>
              <w:bCs/>
              <w:noProof/>
            </w:rPr>
          </w:pPr>
        </w:p>
        <w:p w:rsidR="0017483A" w:rsidRDefault="00517F99" w:rsidP="00DB0608"/>
      </w:sdtContent>
    </w:sdt>
    <w:p w:rsidR="00032AD3" w:rsidRDefault="004A1D45" w:rsidP="004A1D45">
      <w:pPr>
        <w:pStyle w:val="Heading1"/>
      </w:pPr>
      <w:bookmarkStart w:id="0" w:name="_Toc78565368"/>
      <w:bookmarkStart w:id="1" w:name="_GoBack"/>
      <w:bookmarkEnd w:id="1"/>
      <w:r>
        <w:lastRenderedPageBreak/>
        <w:t>Application architecture</w:t>
      </w:r>
      <w:bookmarkEnd w:id="0"/>
    </w:p>
    <w:p w:rsidR="004A1D45" w:rsidRDefault="004A1D45" w:rsidP="004A1D45">
      <w:r>
        <w:t>Following are the major parts of this application</w:t>
      </w:r>
    </w:p>
    <w:p w:rsidR="004A1D45" w:rsidRDefault="004A1D45" w:rsidP="004A1D45">
      <w:pPr>
        <w:pStyle w:val="ListParagraph"/>
        <w:numPr>
          <w:ilvl w:val="0"/>
          <w:numId w:val="1"/>
        </w:numPr>
        <w:jc w:val="both"/>
      </w:pPr>
      <w:r w:rsidRPr="007C2BB6">
        <w:rPr>
          <w:b/>
          <w:bCs/>
        </w:rPr>
        <w:t>Backend or API</w:t>
      </w:r>
      <w:r>
        <w:t xml:space="preserve"> – this is the backbone of the whole application. It will be providing API endpoints for </w:t>
      </w:r>
      <w:r>
        <w:t>frontend app</w:t>
      </w:r>
      <w:r>
        <w:t xml:space="preserve">. It will be an interface to connect with MongoDB and save, update or delete any </w:t>
      </w:r>
      <w:r>
        <w:t>jobs</w:t>
      </w:r>
      <w:r>
        <w:t xml:space="preserve"> data</w:t>
      </w:r>
    </w:p>
    <w:p w:rsidR="004A1D45" w:rsidRDefault="004A1D45" w:rsidP="004A1D45">
      <w:pPr>
        <w:pStyle w:val="ListParagraph"/>
        <w:numPr>
          <w:ilvl w:val="0"/>
          <w:numId w:val="1"/>
        </w:numPr>
        <w:jc w:val="both"/>
      </w:pPr>
      <w:r w:rsidRPr="007C2BB6">
        <w:rPr>
          <w:b/>
          <w:bCs/>
        </w:rPr>
        <w:t>Web application</w:t>
      </w:r>
      <w:r>
        <w:t xml:space="preserve"> – this is a web application and the targeted audience of this platform will use it. </w:t>
      </w:r>
      <w:r>
        <w:t>System user can add, update and delete jobs using this panel</w:t>
      </w:r>
    </w:p>
    <w:p w:rsidR="004A1D45" w:rsidRDefault="004A1D45" w:rsidP="007F6126">
      <w:r>
        <w:t xml:space="preserve">Following diagram can explain the architecture of whole application and how </w:t>
      </w:r>
      <w:r w:rsidR="007F6126">
        <w:t>the frontend</w:t>
      </w:r>
      <w:r>
        <w:t xml:space="preserve"> is connected with the </w:t>
      </w:r>
      <w:r w:rsidR="007F6126">
        <w:t>backend</w:t>
      </w:r>
      <w:r>
        <w:t xml:space="preserve"> or API</w:t>
      </w:r>
    </w:p>
    <w:p w:rsidR="004A1D45" w:rsidRDefault="00881072" w:rsidP="00881072">
      <w:pPr>
        <w:jc w:val="center"/>
      </w:pPr>
      <w:r>
        <w:rPr>
          <w:noProof/>
          <w:lang w:eastAsia="en-GB"/>
        </w:rPr>
        <w:drawing>
          <wp:inline distT="0" distB="0" distL="0" distR="0">
            <wp:extent cx="5731510" cy="2729290"/>
            <wp:effectExtent l="0" t="0" r="2540" b="0"/>
            <wp:docPr id="33" name="Picture 33" descr="What is the MERN Stack? Introduction &amp;amp; Examples | MongoD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the MERN Stack? Introduction &amp;amp; Examples | MongoDB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2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FE6" w:rsidRDefault="00DD0FE6" w:rsidP="00DD0FE6">
      <w:pPr>
        <w:pStyle w:val="Heading1"/>
      </w:pPr>
      <w:bookmarkStart w:id="2" w:name="_Toc78565369"/>
      <w:r>
        <w:t>Technology stack</w:t>
      </w:r>
      <w:bookmarkEnd w:id="2"/>
    </w:p>
    <w:p w:rsidR="00DD0FE6" w:rsidRDefault="00DD0FE6" w:rsidP="00DD0FE6">
      <w:pPr>
        <w:jc w:val="both"/>
      </w:pPr>
      <w:r>
        <w:t xml:space="preserve">Following technology stack </w:t>
      </w:r>
      <w:proofErr w:type="gramStart"/>
      <w:r>
        <w:t>will be used</w:t>
      </w:r>
      <w:proofErr w:type="gramEnd"/>
      <w:r>
        <w:t xml:space="preserve"> for each part of the application</w:t>
      </w:r>
    </w:p>
    <w:p w:rsidR="00DD0FE6" w:rsidRDefault="00DD0FE6" w:rsidP="00DD0FE6">
      <w:pPr>
        <w:pStyle w:val="ListParagraph"/>
        <w:numPr>
          <w:ilvl w:val="0"/>
          <w:numId w:val="1"/>
        </w:numPr>
        <w:jc w:val="both"/>
      </w:pPr>
      <w:r w:rsidRPr="007C2BB6">
        <w:rPr>
          <w:b/>
          <w:bCs/>
        </w:rPr>
        <w:t>Backend or API</w:t>
      </w:r>
      <w:r>
        <w:t xml:space="preserve"> – NodeJS ExpressJS with MongoDB database and some other supporting libraries</w:t>
      </w:r>
    </w:p>
    <w:p w:rsidR="00DD0FE6" w:rsidRDefault="00DD0FE6" w:rsidP="00DD0FE6">
      <w:pPr>
        <w:pStyle w:val="ListParagraph"/>
        <w:numPr>
          <w:ilvl w:val="0"/>
          <w:numId w:val="1"/>
        </w:numPr>
        <w:jc w:val="both"/>
      </w:pPr>
      <w:r w:rsidRPr="007C2BB6">
        <w:rPr>
          <w:b/>
          <w:bCs/>
        </w:rPr>
        <w:t>Web application</w:t>
      </w:r>
      <w:r>
        <w:t xml:space="preserve"> – ReactJS along with some supporting libraries</w:t>
      </w:r>
    </w:p>
    <w:p w:rsidR="00DD0FE6" w:rsidRDefault="00DD0FE6" w:rsidP="00DD0FE6">
      <w:pPr>
        <w:pStyle w:val="ListParagraph"/>
        <w:numPr>
          <w:ilvl w:val="0"/>
          <w:numId w:val="1"/>
        </w:numPr>
        <w:jc w:val="both"/>
      </w:pPr>
      <w:r>
        <w:rPr>
          <w:b/>
          <w:bCs/>
        </w:rPr>
        <w:t xml:space="preserve">Database </w:t>
      </w:r>
      <w:r>
        <w:t>– MongoDB NoSQL database</w:t>
      </w:r>
    </w:p>
    <w:p w:rsidR="00021B3C" w:rsidRDefault="00021B3C" w:rsidP="00021B3C">
      <w:pPr>
        <w:pStyle w:val="Heading1"/>
      </w:pPr>
      <w:bookmarkStart w:id="3" w:name="_Toc78565370"/>
      <w:r>
        <w:t>Project dependencies</w:t>
      </w:r>
      <w:bookmarkEnd w:id="3"/>
    </w:p>
    <w:p w:rsidR="00021B3C" w:rsidRDefault="00021B3C" w:rsidP="00021B3C">
      <w:pPr>
        <w:jc w:val="both"/>
      </w:pPr>
      <w:r>
        <w:t>Followings are major libraries on which the application is dependent</w:t>
      </w:r>
    </w:p>
    <w:p w:rsidR="00021B3C" w:rsidRDefault="00021B3C" w:rsidP="00021B3C">
      <w:pPr>
        <w:pStyle w:val="Heading2"/>
      </w:pPr>
      <w:bookmarkStart w:id="4" w:name="_Toc78565371"/>
      <w:r>
        <w:t>Backend dependencies</w:t>
      </w:r>
      <w:bookmarkEnd w:id="4"/>
    </w:p>
    <w:p w:rsidR="00021B3C" w:rsidRDefault="000F6C6A" w:rsidP="000F6C6A">
      <w:pPr>
        <w:pStyle w:val="ListParagraph"/>
        <w:numPr>
          <w:ilvl w:val="0"/>
          <w:numId w:val="2"/>
        </w:numPr>
      </w:pPr>
      <w:r w:rsidRPr="000F6C6A">
        <w:rPr>
          <w:b/>
          <w:bCs/>
        </w:rPr>
        <w:t>Dotenv</w:t>
      </w:r>
      <w:r>
        <w:t xml:space="preserve"> – dotenv is a great package to manage global application level variables in the *.env files. These files </w:t>
      </w:r>
      <w:proofErr w:type="gramStart"/>
      <w:r>
        <w:t>are not recommended</w:t>
      </w:r>
      <w:proofErr w:type="gramEnd"/>
      <w:r>
        <w:t xml:space="preserve"> to </w:t>
      </w:r>
      <w:proofErr w:type="spellStart"/>
      <w:r>
        <w:t>b</w:t>
      </w:r>
      <w:proofErr w:type="spellEnd"/>
      <w:r>
        <w:t xml:space="preserve"> pushed to servers and you can manage the variables on server by server’s provided interface. Those variables </w:t>
      </w:r>
      <w:proofErr w:type="gramStart"/>
      <w:r>
        <w:t>would be easily accessed</w:t>
      </w:r>
      <w:proofErr w:type="gramEnd"/>
      <w:r>
        <w:t xml:space="preserve"> inside the application using this package.</w:t>
      </w:r>
    </w:p>
    <w:p w:rsidR="000F6C6A" w:rsidRDefault="000F6C6A" w:rsidP="000F6C6A">
      <w:pPr>
        <w:pStyle w:val="ListParagraph"/>
        <w:numPr>
          <w:ilvl w:val="0"/>
          <w:numId w:val="2"/>
        </w:numPr>
      </w:pPr>
      <w:r w:rsidRPr="000F6C6A">
        <w:rPr>
          <w:b/>
          <w:bCs/>
        </w:rPr>
        <w:t>Cors</w:t>
      </w:r>
      <w:r>
        <w:t xml:space="preserve"> – cors is a package that would allow you </w:t>
      </w:r>
      <w:proofErr w:type="gramStart"/>
      <w:r>
        <w:t xml:space="preserve">to </w:t>
      </w:r>
      <w:r w:rsidR="002A4EEC">
        <w:t>easily</w:t>
      </w:r>
      <w:r>
        <w:t xml:space="preserve"> allow</w:t>
      </w:r>
      <w:proofErr w:type="gramEnd"/>
      <w:r>
        <w:t xml:space="preserve"> your API to be accessed by other URLs. </w:t>
      </w:r>
      <w:r w:rsidR="002A4EEC">
        <w:t>The API will not block your application requests</w:t>
      </w:r>
      <w:r>
        <w:t>.</w:t>
      </w:r>
    </w:p>
    <w:p w:rsidR="000F6C6A" w:rsidRDefault="000F6C6A" w:rsidP="000F6C6A">
      <w:pPr>
        <w:pStyle w:val="ListParagraph"/>
        <w:numPr>
          <w:ilvl w:val="0"/>
          <w:numId w:val="2"/>
        </w:numPr>
      </w:pPr>
      <w:r w:rsidRPr="000F6C6A">
        <w:rPr>
          <w:b/>
          <w:bCs/>
        </w:rPr>
        <w:t>ExpressJS</w:t>
      </w:r>
      <w:r>
        <w:t xml:space="preserve"> – probably the ExpressJS is most famous package to create RESTful APIs in NodeJS. This makes </w:t>
      </w:r>
      <w:r w:rsidR="002A4EEC">
        <w:t>easy</w:t>
      </w:r>
      <w:r>
        <w:t xml:space="preserve"> to create APIs.</w:t>
      </w:r>
    </w:p>
    <w:p w:rsidR="000F6C6A" w:rsidRPr="00021B3C" w:rsidRDefault="000F6C6A" w:rsidP="000F6C6A">
      <w:pPr>
        <w:pStyle w:val="ListParagraph"/>
        <w:numPr>
          <w:ilvl w:val="0"/>
          <w:numId w:val="2"/>
        </w:numPr>
      </w:pPr>
      <w:r w:rsidRPr="000F6C6A">
        <w:rPr>
          <w:b/>
          <w:bCs/>
        </w:rPr>
        <w:lastRenderedPageBreak/>
        <w:t>Mongoose</w:t>
      </w:r>
      <w:r>
        <w:t xml:space="preserve"> – mongoose is the database driver for MongoDB. It makes it easy to manipulate the MongoDB database via models.</w:t>
      </w:r>
    </w:p>
    <w:p w:rsidR="00021B3C" w:rsidRDefault="00021B3C" w:rsidP="00021B3C">
      <w:pPr>
        <w:pStyle w:val="Heading2"/>
      </w:pPr>
      <w:bookmarkStart w:id="5" w:name="_Toc78565372"/>
      <w:r>
        <w:t>Frontend dependencies</w:t>
      </w:r>
      <w:bookmarkEnd w:id="5"/>
    </w:p>
    <w:p w:rsidR="00D635F8" w:rsidRDefault="00D635F8" w:rsidP="00D635F8">
      <w:pPr>
        <w:pStyle w:val="ListParagraph"/>
        <w:numPr>
          <w:ilvl w:val="0"/>
          <w:numId w:val="3"/>
        </w:numPr>
      </w:pPr>
      <w:r w:rsidRPr="00D635F8">
        <w:rPr>
          <w:b/>
          <w:bCs/>
        </w:rPr>
        <w:t>Axios</w:t>
      </w:r>
      <w:r>
        <w:t xml:space="preserve"> – axios is a modern library to send HTTP requests. We are using this package to send our GET POST HTTP requests to our API.</w:t>
      </w:r>
    </w:p>
    <w:p w:rsidR="00D635F8" w:rsidRDefault="00D635F8" w:rsidP="00D635F8">
      <w:pPr>
        <w:pStyle w:val="ListParagraph"/>
        <w:numPr>
          <w:ilvl w:val="0"/>
          <w:numId w:val="3"/>
        </w:numPr>
      </w:pPr>
      <w:r w:rsidRPr="00D635F8">
        <w:rPr>
          <w:b/>
          <w:bCs/>
        </w:rPr>
        <w:t>Datatables.net</w:t>
      </w:r>
      <w:r>
        <w:t xml:space="preserve"> – a simple library that will create data tables easily. We are using this package to render jobs on UI.</w:t>
      </w:r>
    </w:p>
    <w:p w:rsidR="00597CFD" w:rsidRDefault="00597CFD" w:rsidP="00D635F8">
      <w:pPr>
        <w:pStyle w:val="ListParagraph"/>
        <w:numPr>
          <w:ilvl w:val="0"/>
          <w:numId w:val="3"/>
        </w:numPr>
      </w:pPr>
      <w:r>
        <w:rPr>
          <w:b/>
          <w:bCs/>
        </w:rPr>
        <w:t xml:space="preserve">JQuery </w:t>
      </w:r>
      <w:r>
        <w:t>– is used to manipulate the data along with datatables.net</w:t>
      </w:r>
    </w:p>
    <w:p w:rsidR="00597CFD" w:rsidRDefault="00597CFD" w:rsidP="00D635F8">
      <w:pPr>
        <w:pStyle w:val="ListParagraph"/>
        <w:numPr>
          <w:ilvl w:val="0"/>
          <w:numId w:val="3"/>
        </w:numPr>
      </w:pPr>
      <w:r>
        <w:rPr>
          <w:b/>
          <w:bCs/>
        </w:rPr>
        <w:t>Moment</w:t>
      </w:r>
      <w:r w:rsidR="009E548F">
        <w:rPr>
          <w:b/>
          <w:bCs/>
        </w:rPr>
        <w:t xml:space="preserve"> </w:t>
      </w:r>
      <w:r>
        <w:rPr>
          <w:b/>
          <w:bCs/>
        </w:rPr>
        <w:t xml:space="preserve">JS </w:t>
      </w:r>
      <w:r>
        <w:t>– this is best to manage dates. We are rendering relative time of a job using this package</w:t>
      </w:r>
    </w:p>
    <w:p w:rsidR="00597CFD" w:rsidRPr="00D635F8" w:rsidRDefault="00597CFD" w:rsidP="00FF20B9">
      <w:pPr>
        <w:pStyle w:val="ListParagraph"/>
        <w:numPr>
          <w:ilvl w:val="0"/>
          <w:numId w:val="3"/>
        </w:numPr>
      </w:pPr>
      <w:r>
        <w:rPr>
          <w:b/>
          <w:bCs/>
        </w:rPr>
        <w:t>Sweet</w:t>
      </w:r>
      <w:r w:rsidR="009E548F">
        <w:rPr>
          <w:b/>
          <w:bCs/>
        </w:rPr>
        <w:t xml:space="preserve"> </w:t>
      </w:r>
      <w:r>
        <w:rPr>
          <w:b/>
          <w:bCs/>
        </w:rPr>
        <w:t xml:space="preserve">Alert </w:t>
      </w:r>
      <w:r>
        <w:t xml:space="preserve">– is a great tool to create alerts in a ReactJS application. We are making </w:t>
      </w:r>
      <w:r w:rsidR="00FF20B9">
        <w:t>create</w:t>
      </w:r>
      <w:r>
        <w:t xml:space="preserve"> </w:t>
      </w:r>
      <w:r w:rsidR="00FF20B9">
        <w:t>j</w:t>
      </w:r>
      <w:r>
        <w:t>ob modal, delete confirmation, success and warning alerts using this package.</w:t>
      </w:r>
    </w:p>
    <w:p w:rsidR="00021B3C" w:rsidRDefault="00021B3C" w:rsidP="00021B3C">
      <w:pPr>
        <w:jc w:val="both"/>
      </w:pPr>
    </w:p>
    <w:p w:rsidR="00DD0FE6" w:rsidRDefault="00DD0FE6" w:rsidP="00DD0FE6"/>
    <w:sectPr w:rsidR="00DD0FE6" w:rsidSect="00A13D2C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607DC"/>
    <w:multiLevelType w:val="hybridMultilevel"/>
    <w:tmpl w:val="0EDE955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AE3369"/>
    <w:multiLevelType w:val="hybridMultilevel"/>
    <w:tmpl w:val="136EB85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D2520A"/>
    <w:multiLevelType w:val="hybridMultilevel"/>
    <w:tmpl w:val="A9ACAAD8"/>
    <w:lvl w:ilvl="0" w:tplc="91FAB5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MrW0NDcxMTQ3NbFU0lEKTi0uzszPAykwrAUAWUDPiCwAAAA="/>
  </w:docVars>
  <w:rsids>
    <w:rsidRoot w:val="00CF4B44"/>
    <w:rsid w:val="00021B3C"/>
    <w:rsid w:val="00032AD3"/>
    <w:rsid w:val="000B4791"/>
    <w:rsid w:val="000F6C6A"/>
    <w:rsid w:val="0017483A"/>
    <w:rsid w:val="002A25DD"/>
    <w:rsid w:val="002A4EEC"/>
    <w:rsid w:val="002A5B93"/>
    <w:rsid w:val="004A1D45"/>
    <w:rsid w:val="00513DB1"/>
    <w:rsid w:val="00517F99"/>
    <w:rsid w:val="00597CFD"/>
    <w:rsid w:val="007A3A54"/>
    <w:rsid w:val="007F6126"/>
    <w:rsid w:val="00881072"/>
    <w:rsid w:val="008B72FD"/>
    <w:rsid w:val="009E548F"/>
    <w:rsid w:val="00A13D2C"/>
    <w:rsid w:val="00BD5A1D"/>
    <w:rsid w:val="00CD6A8F"/>
    <w:rsid w:val="00CF4B44"/>
    <w:rsid w:val="00D635F8"/>
    <w:rsid w:val="00DB0608"/>
    <w:rsid w:val="00DD0FE6"/>
    <w:rsid w:val="00F017EE"/>
    <w:rsid w:val="00F07BFA"/>
    <w:rsid w:val="00FF2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4CC7A"/>
  <w15:chartTrackingRefBased/>
  <w15:docId w15:val="{FC64ED5F-19B4-475D-9B0D-94A42A5D9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1D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1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13D2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13D2C"/>
    <w:rPr>
      <w:rFonts w:eastAsiaTheme="minorEastAsia"/>
      <w:lang w:val="en-US"/>
    </w:rPr>
  </w:style>
  <w:style w:type="character" w:styleId="Hyperlink">
    <w:name w:val="Hyperlink"/>
    <w:basedOn w:val="DefaultParagraphFont"/>
    <w:uiPriority w:val="99"/>
    <w:unhideWhenUsed/>
    <w:rsid w:val="00A13D2C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A1D4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A1D4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517F9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17F99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021B3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BD5A1D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451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1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86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6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10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osemolJoy20/job-listing-portal" TargetMode="External"/><Relationship Id="rId3" Type="http://schemas.openxmlformats.org/officeDocument/2006/relationships/styles" Target="styles.xml"/><Relationship Id="rId7" Type="http://schemas.openxmlformats.org/officeDocument/2006/relationships/hyperlink" Target="https://job-listing-portal-app.herokuapp.com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RosemolJoy20/job-listing-portal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s://job-listing-portal-app.herokuapp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2E98B-6D47-4BE9-88A7-605EE4F84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Listing Portal</dc:title>
  <dc:subject>MERN stack application</dc:subject>
  <dc:creator>Rosemol Joy</dc:creator>
  <cp:keywords/>
  <dc:description/>
  <cp:lastModifiedBy>Mudasir Qazi</cp:lastModifiedBy>
  <cp:revision>27</cp:revision>
  <cp:lastPrinted>2021-07-30T14:24:00Z</cp:lastPrinted>
  <dcterms:created xsi:type="dcterms:W3CDTF">2021-07-30T13:39:00Z</dcterms:created>
  <dcterms:modified xsi:type="dcterms:W3CDTF">2021-07-30T14:26:00Z</dcterms:modified>
</cp:coreProperties>
</file>